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BF5D7" w14:textId="77777777" w:rsidR="00933B91" w:rsidRPr="001A7466" w:rsidRDefault="008D3F31">
      <w:pPr>
        <w:rPr>
          <w:rFonts w:ascii="Times New Roman" w:hAnsi="Times New Roman" w:cs="Times New Roman"/>
          <w:b/>
          <w:sz w:val="24"/>
          <w:szCs w:val="24"/>
        </w:rPr>
      </w:pPr>
      <w:r w:rsidRPr="001A7466">
        <w:rPr>
          <w:rFonts w:ascii="Times New Roman" w:hAnsi="Times New Roman" w:cs="Times New Roman"/>
          <w:b/>
          <w:sz w:val="24"/>
          <w:szCs w:val="24"/>
        </w:rPr>
        <w:t xml:space="preserve">Lang </w:t>
      </w:r>
      <w:proofErr w:type="spellStart"/>
      <w:r w:rsidRPr="001A7466">
        <w:rPr>
          <w:rFonts w:ascii="Times New Roman" w:hAnsi="Times New Roman" w:cs="Times New Roman"/>
          <w:b/>
          <w:sz w:val="24"/>
          <w:szCs w:val="24"/>
        </w:rPr>
        <w:t>pacakage</w:t>
      </w:r>
      <w:proofErr w:type="spellEnd"/>
    </w:p>
    <w:p w14:paraId="5D631C75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Object class in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java</w:t>
      </w:r>
      <w:proofErr w:type="gramEnd"/>
    </w:p>
    <w:p w14:paraId="3E47AF29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Every java class is directly or indirectly derived from the object class.</w:t>
      </w:r>
    </w:p>
    <w:p w14:paraId="5F179EFF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Import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lang.Object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; import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lang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.*;</w:t>
      </w:r>
    </w:p>
    <w:p w14:paraId="283B7414" w14:textId="2E07B26E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  </w:t>
      </w:r>
      <w:r w:rsidR="00711FBC"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obj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0BE0FC22" w14:textId="623CD8E8" w:rsidR="008D3F31" w:rsidRPr="001A7466" w:rsidRDefault="00711FBC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="008D3F31" w:rsidRPr="001A7466">
        <w:rPr>
          <w:rFonts w:ascii="Times New Roman" w:hAnsi="Times New Roman" w:cs="Times New Roman"/>
          <w:bCs/>
          <w:sz w:val="24"/>
          <w:szCs w:val="24"/>
        </w:rPr>
        <w:t>Using Object class method</w:t>
      </w:r>
    </w:p>
    <w:p w14:paraId="51356829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1)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toString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-  it provides string representation of object</w:t>
      </w:r>
    </w:p>
    <w:p w14:paraId="08E9D580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Class Demo</w:t>
      </w:r>
    </w:p>
    <w:p w14:paraId="0DB0327F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{</w:t>
      </w:r>
    </w:p>
    <w:p w14:paraId="3B8DDEF2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Public static void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ai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String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g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[])</w:t>
      </w:r>
    </w:p>
    <w:p w14:paraId="4CAEB537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656AEDDF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Demo obj=new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Demo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52347D9F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}</w:t>
      </w:r>
    </w:p>
    <w:p w14:paraId="42C40F08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obj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768190AD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toString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));</w:t>
      </w:r>
    </w:p>
    <w:p w14:paraId="639836D4" w14:textId="77777777" w:rsidR="008D3F31" w:rsidRPr="001A7466" w:rsidRDefault="008D3F31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}  </w:t>
      </w:r>
    </w:p>
    <w:p w14:paraId="617C5820" w14:textId="77777777" w:rsidR="008D3F31" w:rsidRPr="001A7466" w:rsidRDefault="005242B8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2.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hashcod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)-for </w:t>
      </w:r>
    </w:p>
    <w:p w14:paraId="7A4DC027" w14:textId="77777777" w:rsidR="00490433" w:rsidRPr="001A7466" w:rsidRDefault="00490433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3.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equals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object obj);</w:t>
      </w:r>
    </w:p>
    <w:p w14:paraId="13D19407" w14:textId="77777777" w:rsidR="00490433" w:rsidRPr="001A7466" w:rsidRDefault="00490433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Ex:   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equals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obj1);</w:t>
      </w:r>
    </w:p>
    <w:p w14:paraId="6A288DC2" w14:textId="77777777" w:rsidR="00490433" w:rsidRPr="001A7466" w:rsidRDefault="00490433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equals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this);</w:t>
      </w:r>
    </w:p>
    <w:p w14:paraId="30D334AD" w14:textId="77777777" w:rsidR="00490433" w:rsidRPr="001A7466" w:rsidRDefault="00490433" w:rsidP="001A7466">
      <w:pPr>
        <w:rPr>
          <w:rFonts w:ascii="Times New Roman" w:hAnsi="Times New Roman" w:cs="Times New Roman"/>
          <w:bCs/>
          <w:sz w:val="24"/>
          <w:szCs w:val="24"/>
        </w:rPr>
      </w:pPr>
    </w:p>
    <w:p w14:paraId="3198AB96" w14:textId="77777777" w:rsidR="005242B8" w:rsidRPr="001A7466" w:rsidRDefault="005242B8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proofErr w:type="gramStart"/>
      <w:r w:rsidR="00490433" w:rsidRPr="001A7466">
        <w:rPr>
          <w:rFonts w:ascii="Times New Roman" w:hAnsi="Times New Roman" w:cs="Times New Roman"/>
          <w:bCs/>
          <w:sz w:val="24"/>
          <w:szCs w:val="24"/>
        </w:rPr>
        <w:t>getClass</w:t>
      </w:r>
      <w:proofErr w:type="spellEnd"/>
      <w:r w:rsidR="00490433"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="00490433" w:rsidRPr="001A7466">
        <w:rPr>
          <w:rFonts w:ascii="Times New Roman" w:hAnsi="Times New Roman" w:cs="Times New Roman"/>
          <w:bCs/>
          <w:sz w:val="24"/>
          <w:szCs w:val="24"/>
        </w:rPr>
        <w:t xml:space="preserve">):  </w:t>
      </w:r>
      <w:proofErr w:type="spellStart"/>
      <w:r w:rsidR="00490433" w:rsidRPr="001A7466">
        <w:rPr>
          <w:rFonts w:ascii="Times New Roman" w:hAnsi="Times New Roman" w:cs="Times New Roman"/>
          <w:bCs/>
          <w:sz w:val="24"/>
          <w:szCs w:val="24"/>
        </w:rPr>
        <w:t>obj.getClass</w:t>
      </w:r>
      <w:proofErr w:type="spellEnd"/>
      <w:r w:rsidR="00490433" w:rsidRPr="001A7466">
        <w:rPr>
          <w:rFonts w:ascii="Times New Roman" w:hAnsi="Times New Roman" w:cs="Times New Roman"/>
          <w:bCs/>
          <w:sz w:val="24"/>
          <w:szCs w:val="24"/>
        </w:rPr>
        <w:t xml:space="preserve">();   used to get actual runtime class of the object. It also be </w:t>
      </w:r>
      <w:proofErr w:type="gramStart"/>
      <w:r w:rsidR="00490433" w:rsidRPr="001A7466">
        <w:rPr>
          <w:rFonts w:ascii="Times New Roman" w:hAnsi="Times New Roman" w:cs="Times New Roman"/>
          <w:bCs/>
          <w:sz w:val="24"/>
          <w:szCs w:val="24"/>
        </w:rPr>
        <w:t>used  to</w:t>
      </w:r>
      <w:proofErr w:type="gramEnd"/>
      <w:r w:rsidR="00490433" w:rsidRPr="001A7466">
        <w:rPr>
          <w:rFonts w:ascii="Times New Roman" w:hAnsi="Times New Roman" w:cs="Times New Roman"/>
          <w:bCs/>
          <w:sz w:val="24"/>
          <w:szCs w:val="24"/>
        </w:rPr>
        <w:t xml:space="preserve"> get metadata of this class.</w:t>
      </w:r>
    </w:p>
    <w:p w14:paraId="48FB720F" w14:textId="77777777" w:rsidR="00490433" w:rsidRPr="001A7466" w:rsidRDefault="00490433" w:rsidP="001A7466">
      <w:pPr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inalize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715377BF" w14:textId="77777777" w:rsidR="00490433" w:rsidRPr="001A7466" w:rsidRDefault="00490433" w:rsidP="001A7466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This method is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alled  just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before an object is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garbagecollected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.</w:t>
      </w:r>
      <w:r w:rsidR="000F1E42" w:rsidRPr="001A7466">
        <w:rPr>
          <w:rFonts w:ascii="Times New Roman" w:hAnsi="Times New Roman" w:cs="Times New Roman"/>
          <w:bCs/>
          <w:sz w:val="24"/>
          <w:szCs w:val="24"/>
        </w:rPr>
        <w:t xml:space="preserve"> It is called by the Garbage collector. We should override </w:t>
      </w:r>
      <w:proofErr w:type="gramStart"/>
      <w:r w:rsidR="000F1E42" w:rsidRPr="001A7466">
        <w:rPr>
          <w:rFonts w:ascii="Times New Roman" w:hAnsi="Times New Roman" w:cs="Times New Roman"/>
          <w:bCs/>
          <w:sz w:val="24"/>
          <w:szCs w:val="24"/>
        </w:rPr>
        <w:t>finalize(</w:t>
      </w:r>
      <w:proofErr w:type="gramEnd"/>
      <w:r w:rsidR="000F1E42" w:rsidRPr="001A7466">
        <w:rPr>
          <w:rFonts w:ascii="Times New Roman" w:hAnsi="Times New Roman" w:cs="Times New Roman"/>
          <w:bCs/>
          <w:sz w:val="24"/>
          <w:szCs w:val="24"/>
        </w:rPr>
        <w:t xml:space="preserve">) method to dispose system resources, perform clean-up </w:t>
      </w:r>
      <w:proofErr w:type="spellStart"/>
      <w:r w:rsidR="000F1E42" w:rsidRPr="001A7466">
        <w:rPr>
          <w:rFonts w:ascii="Times New Roman" w:hAnsi="Times New Roman" w:cs="Times New Roman"/>
          <w:bCs/>
          <w:sz w:val="24"/>
          <w:szCs w:val="24"/>
        </w:rPr>
        <w:t>activites</w:t>
      </w:r>
      <w:proofErr w:type="spellEnd"/>
      <w:r w:rsidR="000F1E42" w:rsidRPr="001A7466">
        <w:rPr>
          <w:rFonts w:ascii="Times New Roman" w:hAnsi="Times New Roman" w:cs="Times New Roman"/>
          <w:bCs/>
          <w:sz w:val="24"/>
          <w:szCs w:val="24"/>
        </w:rPr>
        <w:t xml:space="preserve"> and minimize memory leaks.</w:t>
      </w:r>
    </w:p>
    <w:p w14:paraId="2A25D379" w14:textId="77777777" w:rsidR="005D647D" w:rsidRPr="001A7466" w:rsidRDefault="005D647D" w:rsidP="001A7466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82E90D1" w14:textId="77777777" w:rsidR="005D647D" w:rsidRPr="001A7466" w:rsidRDefault="005D647D" w:rsidP="001A7466">
      <w:pPr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lone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: it returns new object that is exactly the same as the object.</w:t>
      </w:r>
    </w:p>
    <w:p w14:paraId="7D765CD1" w14:textId="4639E4F4" w:rsidR="00340318" w:rsidRPr="001A7466" w:rsidRDefault="00711FBC" w:rsidP="001A7466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-&gt;</w:t>
      </w:r>
      <w:r w:rsidR="00340318" w:rsidRPr="001A7466">
        <w:rPr>
          <w:rFonts w:ascii="Times New Roman" w:hAnsi="Times New Roman" w:cs="Times New Roman"/>
          <w:bCs/>
          <w:sz w:val="24"/>
          <w:szCs w:val="24"/>
        </w:rPr>
        <w:t>Enumeration:</w:t>
      </w:r>
    </w:p>
    <w:p w14:paraId="40D3B549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Ex: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enum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color</w:t>
      </w:r>
    </w:p>
    <w:p w14:paraId="14DE9900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3AA0428F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Blue,Red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,Yellow,Green,Orang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;</w:t>
      </w:r>
    </w:p>
    <w:p w14:paraId="31262C36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};</w:t>
      </w:r>
    </w:p>
    <w:p w14:paraId="207AD94E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Class Demo21</w:t>
      </w:r>
    </w:p>
    <w:p w14:paraId="23EF35F7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{</w:t>
      </w:r>
    </w:p>
    <w:p w14:paraId="2AF61A26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Public static void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ai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String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g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[])</w:t>
      </w:r>
    </w:p>
    <w:p w14:paraId="3E560057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457EFF6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color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b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=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olor.Red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;</w:t>
      </w:r>
    </w:p>
    <w:p w14:paraId="3C9D687D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color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b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=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olor.Pink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;</w:t>
      </w:r>
    </w:p>
    <w:p w14:paraId="7DBE5F1E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b</w:t>
      </w:r>
      <w:proofErr w:type="spellEnd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0B540EB1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}</w:t>
      </w:r>
    </w:p>
    <w:p w14:paraId="32C45B77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}</w:t>
      </w:r>
    </w:p>
    <w:p w14:paraId="31F5C2CB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3C3EA210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9DC221E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Class Math</w:t>
      </w:r>
    </w:p>
    <w:p w14:paraId="1D15BEBA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642B9A3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-&gt;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java.lang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.Math</w:t>
      </w:r>
      <w:proofErr w:type="spellEnd"/>
    </w:p>
    <w:p w14:paraId="28D89AC7" w14:textId="5FC7B2BA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C54B5E" w:rsidRPr="001A7466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ath.ab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18B681BD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i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) </w:t>
      </w:r>
    </w:p>
    <w:p w14:paraId="2C9BE10A" w14:textId="5E176A0F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ta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73150B01" w14:textId="434C9D3D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round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0954256B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loor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7C2C3DAE" w14:textId="4BBC3964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os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484724D0" w14:textId="0C4745F9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max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)</w:t>
      </w:r>
    </w:p>
    <w:p w14:paraId="6C5C08EA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ceil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)</w:t>
      </w:r>
    </w:p>
    <w:p w14:paraId="21CEF28B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avg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)</w:t>
      </w:r>
    </w:p>
    <w:p w14:paraId="1B3B89F4" w14:textId="77777777" w:rsidR="007753D4" w:rsidRPr="001A7466" w:rsidRDefault="007753D4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pow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)</w:t>
      </w:r>
    </w:p>
    <w:p w14:paraId="562805BE" w14:textId="77777777" w:rsidR="00340318" w:rsidRPr="001A7466" w:rsidRDefault="00340318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       </w:t>
      </w:r>
    </w:p>
    <w:p w14:paraId="58713B64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  <w:lang w:val="fr-FR"/>
        </w:rPr>
        <w:t xml:space="preserve">Java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u w:val="single"/>
          <w:lang w:val="fr-FR"/>
        </w:rPr>
        <w:t>util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u w:val="single"/>
          <w:lang w:val="fr-FR"/>
        </w:rPr>
        <w:t xml:space="preserve"> package-&gt;classes &amp;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u w:val="single"/>
          <w:lang w:val="fr-FR"/>
        </w:rPr>
        <w:t>Intefaces</w:t>
      </w:r>
      <w:proofErr w:type="spellEnd"/>
    </w:p>
    <w:p w14:paraId="0B003E5A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364C010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Divided into 2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categories</w:t>
      </w:r>
      <w:proofErr w:type="gramEnd"/>
    </w:p>
    <w:p w14:paraId="6B28F695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1) Collection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rame work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(collections)</w:t>
      </w:r>
    </w:p>
    <w:p w14:paraId="1D88AAFE" w14:textId="77777777" w:rsidR="00A568C1" w:rsidRDefault="00A568C1" w:rsidP="0034031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1A7466">
        <w:rPr>
          <w:rFonts w:ascii="Times New Roman" w:hAnsi="Times New Roman" w:cs="Times New Roman"/>
          <w:b/>
          <w:sz w:val="24"/>
          <w:szCs w:val="24"/>
        </w:rPr>
        <w:lastRenderedPageBreak/>
        <w:t>2) legacy collections</w:t>
      </w:r>
    </w:p>
    <w:p w14:paraId="6F9840C2" w14:textId="77777777" w:rsidR="001A7466" w:rsidRPr="001A7466" w:rsidRDefault="001A7466" w:rsidP="0034031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F14854D" w14:textId="2B4D44DE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Collection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rame work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collections it got divided into 3 sub categories.</w:t>
      </w:r>
    </w:p>
    <w:p w14:paraId="714AA932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1.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1)core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collection interfaces</w:t>
      </w:r>
    </w:p>
    <w:p w14:paraId="5849D547" w14:textId="4E57C4DA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1.2)general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purpose implementations</w:t>
      </w:r>
    </w:p>
    <w:p w14:paraId="2387F736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1.3)more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utility collections</w:t>
      </w:r>
    </w:p>
    <w:p w14:paraId="3223941B" w14:textId="77777777" w:rsidR="00A568C1" w:rsidRPr="001A7466" w:rsidRDefault="00A568C1" w:rsidP="00340318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7F0FE745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 xml:space="preserve">1.1) core collection interfaces: </w:t>
      </w:r>
    </w:p>
    <w:p w14:paraId="20282FFD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1)collection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Interfaces:i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is the root interface in the hierarchy</w:t>
      </w:r>
    </w:p>
    <w:p w14:paraId="40C5C25E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2)List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Intefac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DBE7898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3)Set interface</w:t>
      </w:r>
    </w:p>
    <w:p w14:paraId="0F25675E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4)map interface</w:t>
      </w:r>
    </w:p>
    <w:p w14:paraId="28FB3646" w14:textId="5DC31CC2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5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ortedSe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interface</w:t>
      </w:r>
    </w:p>
    <w:p w14:paraId="485DECF4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6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ortedMap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interface</w:t>
      </w:r>
    </w:p>
    <w:p w14:paraId="56581818" w14:textId="77777777" w:rsidR="00A568C1" w:rsidRPr="001A7466" w:rsidRDefault="00A568C1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1D692771" w14:textId="77777777" w:rsidR="00A568C1" w:rsidRPr="001A7466" w:rsidRDefault="00216F66" w:rsidP="00A568C1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1.2) general purpose implementations</w:t>
      </w:r>
    </w:p>
    <w:p w14:paraId="661AED12" w14:textId="77777777" w:rsidR="00F47248" w:rsidRPr="001A7466" w:rsidRDefault="00F47248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1)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rayLis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2)LinkedList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3)HashSet  4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inkedHashSe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5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TreeSe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6)HashMap   7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inkedHashMap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8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TreeMap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9)Priority Queue 10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rayQueu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205AF45" w14:textId="77777777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1F21BAD7" w14:textId="77777777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1.3) more utility collections</w:t>
      </w:r>
    </w:p>
    <w:p w14:paraId="6C099C99" w14:textId="77777777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1)iterator(interface)</w:t>
      </w:r>
    </w:p>
    <w:p w14:paraId="47C99942" w14:textId="48189FC7" w:rsidR="001116EB" w:rsidRPr="001A7466" w:rsidRDefault="00AC1BB0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1116EB" w:rsidRPr="001A7466">
        <w:rPr>
          <w:rFonts w:ascii="Times New Roman" w:hAnsi="Times New Roman" w:cs="Times New Roman"/>
          <w:bCs/>
          <w:sz w:val="24"/>
          <w:szCs w:val="24"/>
        </w:rPr>
        <w:t>2)</w:t>
      </w:r>
      <w:proofErr w:type="spellStart"/>
      <w:r w:rsidR="001116EB" w:rsidRPr="001A7466">
        <w:rPr>
          <w:rFonts w:ascii="Times New Roman" w:hAnsi="Times New Roman" w:cs="Times New Roman"/>
          <w:bCs/>
          <w:sz w:val="24"/>
          <w:szCs w:val="24"/>
        </w:rPr>
        <w:t>ListIterators</w:t>
      </w:r>
      <w:proofErr w:type="spellEnd"/>
      <w:r w:rsidR="001116EB" w:rsidRPr="001A7466">
        <w:rPr>
          <w:rFonts w:ascii="Times New Roman" w:hAnsi="Times New Roman" w:cs="Times New Roman"/>
          <w:bCs/>
          <w:sz w:val="24"/>
          <w:szCs w:val="24"/>
        </w:rPr>
        <w:t>(interface)</w:t>
      </w:r>
    </w:p>
    <w:p w14:paraId="1C096699" w14:textId="3C72CA05" w:rsidR="001116EB" w:rsidRPr="001A7466" w:rsidRDefault="00AC1BB0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r w:rsidR="001116EB" w:rsidRPr="001A7466">
        <w:rPr>
          <w:rFonts w:ascii="Times New Roman" w:hAnsi="Times New Roman" w:cs="Times New Roman"/>
          <w:bCs/>
          <w:sz w:val="24"/>
          <w:szCs w:val="24"/>
        </w:rPr>
        <w:t>3)Arrays(class)</w:t>
      </w:r>
    </w:p>
    <w:p w14:paraId="2FB1CB75" w14:textId="6D17C092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AC1BB0" w:rsidRPr="001A7466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1A7466">
        <w:rPr>
          <w:rFonts w:ascii="Times New Roman" w:hAnsi="Times New Roman" w:cs="Times New Roman"/>
          <w:bCs/>
          <w:sz w:val="24"/>
          <w:szCs w:val="24"/>
        </w:rPr>
        <w:t>4)Collections (class)</w:t>
      </w:r>
    </w:p>
    <w:p w14:paraId="52D7131B" w14:textId="141BCA3B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</w:t>
      </w:r>
      <w:r w:rsidR="00AC1BB0" w:rsidRPr="001A7466">
        <w:rPr>
          <w:rFonts w:ascii="Times New Roman" w:hAnsi="Times New Roman" w:cs="Times New Roman"/>
          <w:bCs/>
          <w:sz w:val="24"/>
          <w:szCs w:val="24"/>
        </w:rPr>
        <w:t xml:space="preserve">    </w:t>
      </w:r>
      <w:r w:rsidRPr="001A7466">
        <w:rPr>
          <w:rFonts w:ascii="Times New Roman" w:hAnsi="Times New Roman" w:cs="Times New Roman"/>
          <w:bCs/>
          <w:sz w:val="24"/>
          <w:szCs w:val="24"/>
        </w:rPr>
        <w:t>5)Scanner(class)</w:t>
      </w:r>
    </w:p>
    <w:p w14:paraId="2004D737" w14:textId="77777777" w:rsidR="001116EB" w:rsidRPr="001A7466" w:rsidRDefault="001116EB" w:rsidP="00A568C1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F521BCB" w14:textId="77777777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2) legacy collections</w:t>
      </w:r>
    </w:p>
    <w:p w14:paraId="7C011794" w14:textId="00E6A19D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1.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Enumerations(interface)</w:t>
      </w:r>
    </w:p>
    <w:p w14:paraId="50F28AFE" w14:textId="77777777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2.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tringTokenizer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class)</w:t>
      </w:r>
    </w:p>
    <w:p w14:paraId="03CB006D" w14:textId="2AD2A6BB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3.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vector(class)</w:t>
      </w:r>
    </w:p>
    <w:p w14:paraId="1DDC1A62" w14:textId="6E530B3B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4)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Random</w:t>
      </w:r>
    </w:p>
    <w:p w14:paraId="1FECF1B4" w14:textId="02E2BDBA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5)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Stack</w:t>
      </w:r>
    </w:p>
    <w:p w14:paraId="60014089" w14:textId="4F953800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8)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Date</w:t>
      </w:r>
    </w:p>
    <w:p w14:paraId="2B159FD0" w14:textId="77777777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9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HashTable</w:t>
      </w:r>
      <w:proofErr w:type="spellEnd"/>
    </w:p>
    <w:p w14:paraId="77A0B272" w14:textId="2A923105" w:rsidR="009110FB" w:rsidRPr="001A7466" w:rsidRDefault="009110FB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10)</w:t>
      </w:r>
      <w:r w:rsidR="0070118D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Dictionary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abstract class)</w:t>
      </w:r>
    </w:p>
    <w:p w14:paraId="6AEAAEFB" w14:textId="77777777" w:rsidR="005D7AE6" w:rsidRPr="001A7466" w:rsidRDefault="005D7AE6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3BCC266F" w14:textId="77777777" w:rsidR="005D7AE6" w:rsidRPr="001A7466" w:rsidRDefault="005D7AE6" w:rsidP="009110FB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Formatter class</w:t>
      </w:r>
    </w:p>
    <w:p w14:paraId="21EB46DE" w14:textId="77777777" w:rsidR="004A7BB6" w:rsidRPr="001A7466" w:rsidRDefault="004A7BB6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The formatter is a built-in class in java used for layout justifications &amp;alignment</w:t>
      </w:r>
      <w:r w:rsidR="0095697A" w:rsidRPr="001A7466">
        <w:rPr>
          <w:rFonts w:ascii="Times New Roman" w:hAnsi="Times New Roman" w:cs="Times New Roman"/>
          <w:bCs/>
          <w:sz w:val="24"/>
          <w:szCs w:val="24"/>
        </w:rPr>
        <w:t xml:space="preserve">, Common formats for </w:t>
      </w:r>
      <w:proofErr w:type="spellStart"/>
      <w:proofErr w:type="gramStart"/>
      <w:r w:rsidR="0095697A" w:rsidRPr="001A7466">
        <w:rPr>
          <w:rFonts w:ascii="Times New Roman" w:hAnsi="Times New Roman" w:cs="Times New Roman"/>
          <w:bCs/>
          <w:sz w:val="24"/>
          <w:szCs w:val="24"/>
        </w:rPr>
        <w:t>numeric,string</w:t>
      </w:r>
      <w:proofErr w:type="gramEnd"/>
      <w:r w:rsidR="0095697A" w:rsidRPr="001A7466">
        <w:rPr>
          <w:rFonts w:ascii="Times New Roman" w:hAnsi="Times New Roman" w:cs="Times New Roman"/>
          <w:bCs/>
          <w:sz w:val="24"/>
          <w:szCs w:val="24"/>
        </w:rPr>
        <w:t>,date</w:t>
      </w:r>
      <w:proofErr w:type="spellEnd"/>
      <w:r w:rsidR="0095697A" w:rsidRPr="001A7466">
        <w:rPr>
          <w:rFonts w:ascii="Times New Roman" w:hAnsi="Times New Roman" w:cs="Times New Roman"/>
          <w:bCs/>
          <w:sz w:val="24"/>
          <w:szCs w:val="24"/>
        </w:rPr>
        <w:t xml:space="preserve">/time .The </w:t>
      </w:r>
      <w:proofErr w:type="spellStart"/>
      <w:r w:rsidR="0095697A" w:rsidRPr="001A7466">
        <w:rPr>
          <w:rFonts w:ascii="Times New Roman" w:hAnsi="Times New Roman" w:cs="Times New Roman"/>
          <w:bCs/>
          <w:sz w:val="24"/>
          <w:szCs w:val="24"/>
        </w:rPr>
        <w:t>Foramtter</w:t>
      </w:r>
      <w:proofErr w:type="spellEnd"/>
      <w:r w:rsidR="0095697A" w:rsidRPr="001A7466">
        <w:rPr>
          <w:rFonts w:ascii="Times New Roman" w:hAnsi="Times New Roman" w:cs="Times New Roman"/>
          <w:bCs/>
          <w:sz w:val="24"/>
          <w:szCs w:val="24"/>
        </w:rPr>
        <w:t xml:space="preserve"> class is defined as final class inside the </w:t>
      </w:r>
      <w:proofErr w:type="spellStart"/>
      <w:r w:rsidR="0095697A" w:rsidRPr="001A7466">
        <w:rPr>
          <w:rFonts w:ascii="Times New Roman" w:hAnsi="Times New Roman" w:cs="Times New Roman"/>
          <w:bCs/>
          <w:sz w:val="24"/>
          <w:szCs w:val="24"/>
        </w:rPr>
        <w:t>java.util</w:t>
      </w:r>
      <w:proofErr w:type="spellEnd"/>
      <w:r w:rsidR="0095697A" w:rsidRPr="001A7466">
        <w:rPr>
          <w:rFonts w:ascii="Times New Roman" w:hAnsi="Times New Roman" w:cs="Times New Roman"/>
          <w:bCs/>
          <w:sz w:val="24"/>
          <w:szCs w:val="24"/>
        </w:rPr>
        <w:t xml:space="preserve"> package.</w:t>
      </w:r>
    </w:p>
    <w:p w14:paraId="608E96A9" w14:textId="77777777" w:rsidR="004F244D" w:rsidRPr="001A7466" w:rsidRDefault="004F244D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lastRenderedPageBreak/>
        <w:t>Constructors: 1)</w:t>
      </w:r>
      <w:r w:rsidR="00ED6F85"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="00ED6F85" w:rsidRPr="001A7466">
        <w:rPr>
          <w:rFonts w:ascii="Times New Roman" w:hAnsi="Times New Roman" w:cs="Times New Roman"/>
          <w:bCs/>
          <w:sz w:val="24"/>
          <w:szCs w:val="24"/>
        </w:rPr>
        <w:t>Formatter(</w:t>
      </w:r>
      <w:proofErr w:type="gramEnd"/>
      <w:r w:rsidR="00ED6F85"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5936B57F" w14:textId="300F1097" w:rsidR="00ED6F85" w:rsidRPr="001A7466" w:rsidRDefault="00ED6F85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  </w:t>
      </w:r>
      <w:r w:rsid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7466">
        <w:rPr>
          <w:rFonts w:ascii="Times New Roman" w:hAnsi="Times New Roman" w:cs="Times New Roman"/>
          <w:bCs/>
          <w:sz w:val="24"/>
          <w:szCs w:val="24"/>
        </w:rPr>
        <w:t>2)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ormatter(</w:t>
      </w:r>
      <w:proofErr w:type="spellStart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appedabl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a)</w:t>
      </w:r>
    </w:p>
    <w:p w14:paraId="22DDBCC1" w14:textId="4CFC3138" w:rsidR="00ED6F85" w:rsidRPr="001A7466" w:rsidRDefault="00ED6F85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   3)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ormatter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File file)</w:t>
      </w:r>
    </w:p>
    <w:p w14:paraId="2F9EF601" w14:textId="77777777" w:rsidR="00ED6F85" w:rsidRPr="001A7466" w:rsidRDefault="00ED6F85" w:rsidP="009110FB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   </w:t>
      </w:r>
    </w:p>
    <w:p w14:paraId="00505F8E" w14:textId="77777777" w:rsidR="00A568C1" w:rsidRPr="001A7466" w:rsidRDefault="00737976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Random class: it generates random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integers,floating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point numbers and Boolean values.</w:t>
      </w:r>
    </w:p>
    <w:p w14:paraId="266E803D" w14:textId="77777777" w:rsidR="00737976" w:rsidRPr="001A7466" w:rsidRDefault="00737976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1)</w:t>
      </w:r>
      <w:r w:rsidRPr="001A7466"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nextInteger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  <w:r w:rsidR="000D40E2" w:rsidRPr="001A7466">
        <w:rPr>
          <w:rFonts w:ascii="Times New Roman" w:hAnsi="Times New Roman" w:cs="Times New Roman"/>
          <w:bCs/>
          <w:sz w:val="24"/>
          <w:szCs w:val="24"/>
        </w:rPr>
        <w:t>;</w:t>
      </w:r>
    </w:p>
    <w:p w14:paraId="783A59BB" w14:textId="77777777" w:rsidR="00737976" w:rsidRPr="001A7466" w:rsidRDefault="00737976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2)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nextByte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719164A6" w14:textId="77777777" w:rsidR="000D40E2" w:rsidRPr="001A7466" w:rsidRDefault="000D40E2" w:rsidP="00340318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3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nextInteger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int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71CF2F1C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 xml:space="preserve">import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java.util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.Random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;</w:t>
      </w:r>
    </w:p>
    <w:p w14:paraId="344F3A49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//Import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java.util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.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*;</w:t>
      </w:r>
      <w:proofErr w:type="gramEnd"/>
    </w:p>
    <w:p w14:paraId="5E7BD8C3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class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Demo25</w:t>
      </w:r>
      <w:proofErr w:type="gramEnd"/>
    </w:p>
    <w:p w14:paraId="50378D4D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{</w:t>
      </w:r>
    </w:p>
    <w:p w14:paraId="7E34A25A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public static void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ai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String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g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[])</w:t>
      </w:r>
    </w:p>
    <w:p w14:paraId="44455FAA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{</w:t>
      </w:r>
    </w:p>
    <w:p w14:paraId="3473D819" w14:textId="35EBC17A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</w:t>
      </w:r>
      <w:r w:rsidR="00650969" w:rsidRPr="001A7466">
        <w:rPr>
          <w:rFonts w:ascii="Times New Roman" w:hAnsi="Times New Roman" w:cs="Times New Roman"/>
          <w:bCs/>
          <w:sz w:val="24"/>
          <w:szCs w:val="24"/>
        </w:rPr>
        <w:tab/>
      </w:r>
      <w:r w:rsidR="00650969" w:rsidRPr="001A7466">
        <w:rPr>
          <w:rFonts w:ascii="Times New Roman" w:hAnsi="Times New Roman" w:cs="Times New Roman"/>
          <w:bCs/>
          <w:sz w:val="24"/>
          <w:szCs w:val="24"/>
        </w:rPr>
        <w:tab/>
      </w:r>
      <w:r w:rsidRPr="001A7466">
        <w:rPr>
          <w:rFonts w:ascii="Times New Roman" w:hAnsi="Times New Roman" w:cs="Times New Roman"/>
          <w:bCs/>
          <w:sz w:val="24"/>
          <w:szCs w:val="24"/>
        </w:rPr>
        <w:t xml:space="preserve">Random obj=new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Random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40DE45D1" w14:textId="0E2E82BD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nextInt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());  </w:t>
      </w:r>
    </w:p>
    <w:p w14:paraId="2A2938A5" w14:textId="295A465B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int x=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100;</w:t>
      </w:r>
      <w:proofErr w:type="gramEnd"/>
    </w:p>
    <w:p w14:paraId="0A6EE3FE" w14:textId="3C48B93A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nextInt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x));</w:t>
      </w:r>
    </w:p>
    <w:p w14:paraId="5B2D36C7" w14:textId="4CF6ADB4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</w:t>
      </w:r>
      <w:r w:rsidR="00650969" w:rsidRPr="001A7466">
        <w:rPr>
          <w:rFonts w:ascii="Times New Roman" w:hAnsi="Times New Roman" w:cs="Times New Roman"/>
          <w:bCs/>
          <w:sz w:val="24"/>
          <w:szCs w:val="24"/>
        </w:rPr>
        <w:tab/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nextBoolean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());    </w:t>
      </w:r>
    </w:p>
    <w:p w14:paraId="709B5046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</w:t>
      </w:r>
    </w:p>
    <w:p w14:paraId="1163816C" w14:textId="77777777" w:rsidR="001412DD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}</w:t>
      </w:r>
    </w:p>
    <w:p w14:paraId="3168C69B" w14:textId="77777777" w:rsidR="00737976" w:rsidRPr="001A7466" w:rsidRDefault="001412D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}  </w:t>
      </w:r>
    </w:p>
    <w:p w14:paraId="1B97EEE5" w14:textId="77777777" w:rsidR="004A1C30" w:rsidRPr="001A7466" w:rsidRDefault="004A1C30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EB47EB7" w14:textId="1B4AE711" w:rsidR="004A1C30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Time package</w:t>
      </w:r>
    </w:p>
    <w:p w14:paraId="5D6DFCCF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 xml:space="preserve">This </w:t>
      </w: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package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is used for all the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date,tim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related operations , the various classes in this package are </w:t>
      </w:r>
    </w:p>
    <w:p w14:paraId="5F88723B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1)Clock</w:t>
      </w:r>
    </w:p>
    <w:p w14:paraId="109323E5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2)Duration</w:t>
      </w:r>
    </w:p>
    <w:p w14:paraId="77D4AF3A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3)Instant</w:t>
      </w:r>
    </w:p>
    <w:p w14:paraId="35533643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4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ocalDate</w:t>
      </w:r>
      <w:proofErr w:type="spellEnd"/>
    </w:p>
    <w:p w14:paraId="54557B49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5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ocalDateTime</w:t>
      </w:r>
      <w:proofErr w:type="spellEnd"/>
    </w:p>
    <w:p w14:paraId="6E677C47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6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MonthDay</w:t>
      </w:r>
      <w:proofErr w:type="spellEnd"/>
    </w:p>
    <w:p w14:paraId="1317AB0E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7)Period</w:t>
      </w:r>
    </w:p>
    <w:p w14:paraId="0E09E3EC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8)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LocalTime</w:t>
      </w:r>
      <w:proofErr w:type="spellEnd"/>
    </w:p>
    <w:p w14:paraId="1E5E3ECF" w14:textId="77777777" w:rsidR="00092579" w:rsidRPr="001A7466" w:rsidRDefault="00092579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EE9A017" w14:textId="4A1B8F88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Syntax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: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  import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java.time.Instan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;</w:t>
      </w:r>
    </w:p>
    <w:p w14:paraId="73AF60BA" w14:textId="77777777" w:rsidR="00F84148" w:rsidRPr="001A7466" w:rsidRDefault="00F84148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2A1EBFA0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import </w:t>
      </w:r>
      <w:proofErr w:type="spellStart"/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java.time</w:t>
      </w:r>
      <w:proofErr w:type="spellEnd"/>
      <w:proofErr w:type="gram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.*;</w:t>
      </w:r>
    </w:p>
    <w:p w14:paraId="78AA20EF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</w:t>
      </w:r>
    </w:p>
    <w:p w14:paraId="31BE596D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public </w:t>
      </w:r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class  {</w:t>
      </w:r>
      <w:proofErr w:type="gramEnd"/>
    </w:p>
    <w:p w14:paraId="6E7973F3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lastRenderedPageBreak/>
        <w:t xml:space="preserve">    public static void </w:t>
      </w:r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main(</w:t>
      </w:r>
      <w:proofErr w:type="gram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String[] </w:t>
      </w:r>
      <w:proofErr w:type="spell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args</w:t>
      </w:r>
      <w:proofErr w:type="spell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)</w:t>
      </w:r>
    </w:p>
    <w:p w14:paraId="44622AD0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  {</w:t>
      </w:r>
    </w:p>
    <w:p w14:paraId="05113905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</w:t>
      </w:r>
    </w:p>
    <w:p w14:paraId="00C524ED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      // create an Instant object</w:t>
      </w:r>
    </w:p>
    <w:p w14:paraId="23F4F1AF" w14:textId="438D645A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        Instant </w:t>
      </w:r>
      <w:proofErr w:type="spell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lt</w:t>
      </w:r>
      <w:proofErr w:type="spell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 = </w:t>
      </w:r>
      <w:proofErr w:type="spellStart"/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Instant.now</w:t>
      </w:r>
      <w:proofErr w:type="spell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(</w:t>
      </w:r>
      <w:proofErr w:type="gram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);</w:t>
      </w:r>
    </w:p>
    <w:p w14:paraId="06E88F72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</w:t>
      </w:r>
    </w:p>
    <w:p w14:paraId="22D3C179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      // print result</w:t>
      </w:r>
    </w:p>
    <w:p w14:paraId="30B211DE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      </w:t>
      </w:r>
      <w:proofErr w:type="spell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System.out.println</w:t>
      </w:r>
      <w:proofErr w:type="spell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("</w:t>
      </w:r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Instant :</w:t>
      </w:r>
      <w:proofErr w:type="gramEnd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 "</w:t>
      </w:r>
    </w:p>
    <w:p w14:paraId="3A6437BF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 xml:space="preserve">                           + </w:t>
      </w:r>
      <w:proofErr w:type="spell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lt</w:t>
      </w:r>
      <w:proofErr w:type="spellEnd"/>
      <w:proofErr w:type="gramStart"/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);</w:t>
      </w:r>
      <w:proofErr w:type="gramEnd"/>
    </w:p>
    <w:p w14:paraId="31BB5E29" w14:textId="77777777" w:rsidR="00023415" w:rsidRPr="001A7466" w:rsidRDefault="00023415" w:rsidP="00023415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    }</w:t>
      </w:r>
    </w:p>
    <w:p w14:paraId="58D165E8" w14:textId="2461C067" w:rsidR="0010632D" w:rsidRPr="001A7466" w:rsidRDefault="00023415" w:rsidP="001A7466">
      <w:pPr>
        <w:spacing w:after="0" w:line="240" w:lineRule="auto"/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</w:pPr>
      <w:r w:rsidRPr="001A7466">
        <w:rPr>
          <w:rFonts w:ascii="Times New Roman" w:eastAsia="Times New Roman" w:hAnsi="Times New Roman" w:cs="Times New Roman"/>
          <w:bCs/>
          <w:color w:val="273239"/>
          <w:spacing w:val="2"/>
          <w:sz w:val="24"/>
          <w:szCs w:val="24"/>
        </w:rPr>
        <w:t>}</w:t>
      </w:r>
    </w:p>
    <w:p w14:paraId="743F4A9F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</w:p>
    <w:p w14:paraId="3B1EB1B2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  <w:u w:val="single"/>
        </w:rPr>
      </w:pP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>Temporial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u w:val="single"/>
        </w:rPr>
        <w:t xml:space="preserve"> Adjusters class</w:t>
      </w:r>
    </w:p>
    <w:p w14:paraId="2393BDED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import   Java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time.temporal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.TemporaiAdjusters</w:t>
      </w:r>
      <w:proofErr w:type="spellEnd"/>
    </w:p>
    <w:p w14:paraId="75E9F2C7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B13B9A6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this class provides Adjusters, which are a key tool for modifying temporal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bjects.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i.e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, date like  “Second Saturday” of the month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r”next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Tuesday” etc.</w:t>
      </w:r>
    </w:p>
    <w:p w14:paraId="2EC5EACD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1)invoking the method on the interface directly</w:t>
      </w:r>
    </w:p>
    <w:p w14:paraId="79CD779C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2) by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using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Temporal.with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TemporalAdjuster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5A72A444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B14A3A2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1D6835F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ethods :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1)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dayOfWeekInMonth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(int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ordinal,DayOfWeek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dayofweek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7D7AC7B9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2)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irstDayOfMonth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6A4CF9D8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3)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irstDayOfNextMonth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2619B434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>4)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firstDayOfNextYear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4322F579" w14:textId="77777777" w:rsidR="00206DDA" w:rsidRPr="001A7466" w:rsidRDefault="00206DDA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F3000D8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import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java.time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.DayOfWeek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;</w:t>
      </w:r>
    </w:p>
    <w:p w14:paraId="5F9D28CC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import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java.time.LocalDat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;</w:t>
      </w:r>
    </w:p>
    <w:p w14:paraId="2B32FB25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 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import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java.time.temporal.TemporalAdjuster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>;</w:t>
      </w:r>
    </w:p>
    <w:p w14:paraId="5DD97688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     </w:t>
      </w:r>
      <w:r w:rsidRPr="001A7466">
        <w:rPr>
          <w:rFonts w:ascii="Times New Roman" w:hAnsi="Times New Roman" w:cs="Times New Roman"/>
          <w:bCs/>
          <w:sz w:val="24"/>
          <w:szCs w:val="24"/>
        </w:rPr>
        <w:t xml:space="preserve">class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Demo29</w:t>
      </w:r>
      <w:proofErr w:type="gramEnd"/>
    </w:p>
    <w:p w14:paraId="7AA5332B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{</w:t>
      </w:r>
    </w:p>
    <w:p w14:paraId="2EA8EAD0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public static void 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main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String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arg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[])</w:t>
      </w:r>
    </w:p>
    <w:p w14:paraId="21450083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{</w:t>
      </w:r>
    </w:p>
    <w:p w14:paraId="6F3157FC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Demo29 obj=new Demo29(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530959CE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       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obj.testAdjusters</w:t>
      </w:r>
      <w:proofErr w:type="spellEnd"/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();</w:t>
      </w:r>
    </w:p>
    <w:p w14:paraId="28C70609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763F44B5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}</w:t>
      </w:r>
    </w:p>
    <w:p w14:paraId="743BD1DB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public void 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testAdjusters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</w:t>
      </w:r>
    </w:p>
    <w:p w14:paraId="35EEB35F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{</w:t>
      </w:r>
    </w:p>
    <w:p w14:paraId="2164243F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ocalDat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date1=</w:t>
      </w:r>
      <w:proofErr w:type="spellStart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LocalDate.now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</w:p>
    <w:p w14:paraId="19CF4B79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"today's date="+date1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408F187B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LocalDate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 xml:space="preserve"> nextTuesday=date1.with(TemporalAdjusters.next(DayOfWeek.TUESDAY)</w:t>
      </w:r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4CAAF103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       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System.out.println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("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nexttuesday</w:t>
      </w:r>
      <w:proofErr w:type="spellEnd"/>
      <w:r w:rsidRPr="001A7466">
        <w:rPr>
          <w:rFonts w:ascii="Times New Roman" w:hAnsi="Times New Roman" w:cs="Times New Roman"/>
          <w:bCs/>
          <w:sz w:val="24"/>
          <w:szCs w:val="24"/>
        </w:rPr>
        <w:t>"+</w:t>
      </w:r>
      <w:proofErr w:type="spellStart"/>
      <w:r w:rsidRPr="001A7466">
        <w:rPr>
          <w:rFonts w:ascii="Times New Roman" w:hAnsi="Times New Roman" w:cs="Times New Roman"/>
          <w:bCs/>
          <w:sz w:val="24"/>
          <w:szCs w:val="24"/>
        </w:rPr>
        <w:t>nextTuesday</w:t>
      </w:r>
      <w:proofErr w:type="spellEnd"/>
      <w:proofErr w:type="gramStart"/>
      <w:r w:rsidRPr="001A7466">
        <w:rPr>
          <w:rFonts w:ascii="Times New Roman" w:hAnsi="Times New Roman" w:cs="Times New Roman"/>
          <w:bCs/>
          <w:sz w:val="24"/>
          <w:szCs w:val="24"/>
        </w:rPr>
        <w:t>);</w:t>
      </w:r>
      <w:proofErr w:type="gramEnd"/>
    </w:p>
    <w:p w14:paraId="54ECE11F" w14:textId="77777777" w:rsidR="004748E0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        }</w:t>
      </w:r>
    </w:p>
    <w:p w14:paraId="1E8544B8" w14:textId="77777777" w:rsidR="0010632D" w:rsidRPr="001A7466" w:rsidRDefault="004748E0" w:rsidP="004748E0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1A7466">
        <w:rPr>
          <w:rFonts w:ascii="Times New Roman" w:hAnsi="Times New Roman" w:cs="Times New Roman"/>
          <w:bCs/>
          <w:sz w:val="24"/>
          <w:szCs w:val="24"/>
        </w:rPr>
        <w:t xml:space="preserve">         }</w:t>
      </w:r>
    </w:p>
    <w:p w14:paraId="79AA143E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CD780B8" w14:textId="77777777" w:rsidR="0010632D" w:rsidRPr="001A7466" w:rsidRDefault="0010632D" w:rsidP="001412DD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sectPr w:rsidR="0010632D" w:rsidRPr="001A7466" w:rsidSect="00CD1F2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B35AD"/>
    <w:multiLevelType w:val="hybridMultilevel"/>
    <w:tmpl w:val="B11640A2"/>
    <w:lvl w:ilvl="0" w:tplc="B1E080B8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51629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NLI0tDQ1trA0MzJT0lEKTi0uzszPAykwrgUAWFJ6gywAAAA="/>
  </w:docVars>
  <w:rsids>
    <w:rsidRoot w:val="008D3F31"/>
    <w:rsid w:val="00023415"/>
    <w:rsid w:val="00092579"/>
    <w:rsid w:val="000D40E2"/>
    <w:rsid w:val="000F1E42"/>
    <w:rsid w:val="0010632D"/>
    <w:rsid w:val="001116EB"/>
    <w:rsid w:val="001412DD"/>
    <w:rsid w:val="00181283"/>
    <w:rsid w:val="001A7466"/>
    <w:rsid w:val="00206DDA"/>
    <w:rsid w:val="00216F66"/>
    <w:rsid w:val="002C309A"/>
    <w:rsid w:val="00340318"/>
    <w:rsid w:val="003B5066"/>
    <w:rsid w:val="003C0AE1"/>
    <w:rsid w:val="0041574E"/>
    <w:rsid w:val="00430161"/>
    <w:rsid w:val="004748E0"/>
    <w:rsid w:val="00490433"/>
    <w:rsid w:val="004A1C30"/>
    <w:rsid w:val="004A7BB6"/>
    <w:rsid w:val="004F244D"/>
    <w:rsid w:val="00520B4F"/>
    <w:rsid w:val="005242B8"/>
    <w:rsid w:val="005D647D"/>
    <w:rsid w:val="005D7AE6"/>
    <w:rsid w:val="00650969"/>
    <w:rsid w:val="0070118D"/>
    <w:rsid w:val="00711FBC"/>
    <w:rsid w:val="00737976"/>
    <w:rsid w:val="007753D4"/>
    <w:rsid w:val="007C277A"/>
    <w:rsid w:val="008D3F31"/>
    <w:rsid w:val="009110FB"/>
    <w:rsid w:val="00933B91"/>
    <w:rsid w:val="0095697A"/>
    <w:rsid w:val="00A568C1"/>
    <w:rsid w:val="00AA3BF1"/>
    <w:rsid w:val="00AC1BB0"/>
    <w:rsid w:val="00C54B5E"/>
    <w:rsid w:val="00CD1F27"/>
    <w:rsid w:val="00E242D3"/>
    <w:rsid w:val="00EC5E08"/>
    <w:rsid w:val="00ED6F85"/>
    <w:rsid w:val="00F47248"/>
    <w:rsid w:val="00F84148"/>
    <w:rsid w:val="00FF0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9955C"/>
  <w15:docId w15:val="{D43BF8DB-FFAE-48CE-AD5D-F19900A36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3F3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234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61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hu</dc:creator>
  <cp:keywords/>
  <dc:description/>
  <cp:lastModifiedBy>PRSSV Raju</cp:lastModifiedBy>
  <cp:revision>33</cp:revision>
  <dcterms:created xsi:type="dcterms:W3CDTF">2021-08-06T08:41:00Z</dcterms:created>
  <dcterms:modified xsi:type="dcterms:W3CDTF">2024-04-26T04:08:00Z</dcterms:modified>
</cp:coreProperties>
</file>